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arbara katsafaro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arbar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tsafaro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819 prairie st morton grove 6005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giann7@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529380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v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onstantin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5/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20/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